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546168" w14:textId="40B14533" w:rsidR="00466DB3" w:rsidRDefault="00466DB3">
      <w:r w:rsidRPr="00466DB3">
        <w:rPr>
          <w:noProof/>
        </w:rPr>
        <w:drawing>
          <wp:inline distT="0" distB="0" distL="0" distR="0" wp14:anchorId="6BB88ED7" wp14:editId="74CA9E84">
            <wp:extent cx="5849166" cy="1124107"/>
            <wp:effectExtent l="0" t="0" r="0" b="0"/>
            <wp:docPr id="20654762" name="Picture 1" descr="A black and white text on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54762" name="Picture 1" descr="A black and white text on a white background&#10;&#10;AI-generated content may be incorrect.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49166" cy="1124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0B2E5" w14:textId="4CD9A6D1" w:rsidR="00466DB3" w:rsidRDefault="00466DB3">
      <w:r w:rsidRPr="00466DB3">
        <w:rPr>
          <w:noProof/>
        </w:rPr>
        <w:drawing>
          <wp:inline distT="0" distB="0" distL="0" distR="0" wp14:anchorId="50828E98" wp14:editId="3B3530BF">
            <wp:extent cx="7677150" cy="4662885"/>
            <wp:effectExtent l="0" t="0" r="0" b="4445"/>
            <wp:docPr id="1627469797" name="Picture 1" descr="A graph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7469797" name="Picture 1" descr="A graph of a graph&#10;&#10;AI-generated content may be incorrect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697234" cy="4675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7D2A6" w14:textId="450811E3" w:rsidR="00466DB3" w:rsidRDefault="00466DB3">
      <w:r w:rsidRPr="00466DB3">
        <w:rPr>
          <w:noProof/>
        </w:rPr>
        <w:lastRenderedPageBreak/>
        <w:drawing>
          <wp:inline distT="0" distB="0" distL="0" distR="0" wp14:anchorId="61A3174A" wp14:editId="7543866A">
            <wp:extent cx="5772956" cy="1076475"/>
            <wp:effectExtent l="0" t="0" r="0" b="9525"/>
            <wp:docPr id="716896949" name="Picture 1" descr="A close up of a sig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6896949" name="Picture 1" descr="A close up of a sign&#10;&#10;AI-generated content may be incorrect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72956" cy="10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2D8491" w14:textId="48D0567C" w:rsidR="00466DB3" w:rsidRDefault="00466DB3">
      <w:r w:rsidRPr="00466DB3">
        <w:rPr>
          <w:noProof/>
        </w:rPr>
        <w:drawing>
          <wp:inline distT="0" distB="0" distL="0" distR="0" wp14:anchorId="7B92A76A" wp14:editId="0A86B9A5">
            <wp:extent cx="8010525" cy="5012571"/>
            <wp:effectExtent l="0" t="0" r="0" b="0"/>
            <wp:docPr id="2102441365" name="Picture 1" descr="A graph with blue lin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441365" name="Picture 1" descr="A graph with blue lines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8049012" cy="5036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695B6" w14:textId="77777777" w:rsidR="00466DB3" w:rsidRDefault="00466DB3"/>
    <w:p w14:paraId="04BBECF3" w14:textId="77777777" w:rsidR="00466DB3" w:rsidRDefault="00466DB3"/>
    <w:p w14:paraId="4C6B7190" w14:textId="36A412D5" w:rsidR="00466DB3" w:rsidRDefault="00466DB3">
      <w:r w:rsidRPr="00466DB3">
        <w:rPr>
          <w:noProof/>
        </w:rPr>
        <w:lastRenderedPageBreak/>
        <w:drawing>
          <wp:inline distT="0" distB="0" distL="0" distR="0" wp14:anchorId="4F7334C5" wp14:editId="7C8A146F">
            <wp:extent cx="4667901" cy="1038370"/>
            <wp:effectExtent l="0" t="0" r="0" b="9525"/>
            <wp:docPr id="783319094" name="Picture 1" descr="A close up of a box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3319094" name="Picture 1" descr="A close up of a box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67901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1B41D" w14:textId="58DA363F" w:rsidR="0086731D" w:rsidRDefault="00466DB3">
      <w:r w:rsidRPr="00466DB3">
        <w:rPr>
          <w:noProof/>
        </w:rPr>
        <w:drawing>
          <wp:inline distT="0" distB="0" distL="0" distR="0" wp14:anchorId="4565D0E8" wp14:editId="5B75A475">
            <wp:extent cx="9261194" cy="2743200"/>
            <wp:effectExtent l="0" t="0" r="0" b="0"/>
            <wp:docPr id="91197689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1976897" name="Picture 1" descr="A screenshot of a computer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9265177" cy="274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FFA1C" w14:textId="77777777" w:rsidR="0086731D" w:rsidRDefault="0086731D">
      <w:r>
        <w:br w:type="page"/>
      </w:r>
    </w:p>
    <w:p w14:paraId="6E4143FD" w14:textId="416E2B44" w:rsidR="00466DB3" w:rsidRDefault="0086731D">
      <w:r w:rsidRPr="0086731D">
        <w:rPr>
          <w:noProof/>
        </w:rPr>
        <w:lastRenderedPageBreak/>
        <w:drawing>
          <wp:inline distT="0" distB="0" distL="0" distR="0" wp14:anchorId="3A7EB395" wp14:editId="3503B75C">
            <wp:extent cx="5363323" cy="1000265"/>
            <wp:effectExtent l="0" t="0" r="0" b="9525"/>
            <wp:docPr id="234954461" name="Picture 1" descr="A close up of a sig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954461" name="Picture 1" descr="A close up of a sign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63323" cy="100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40ABB" w14:textId="7CF3BF93" w:rsidR="008E6565" w:rsidRDefault="0086731D">
      <w:r w:rsidRPr="0086731D">
        <w:rPr>
          <w:noProof/>
        </w:rPr>
        <w:drawing>
          <wp:inline distT="0" distB="0" distL="0" distR="0" wp14:anchorId="798E3BC9" wp14:editId="7434B529">
            <wp:extent cx="7451057" cy="5391150"/>
            <wp:effectExtent l="0" t="0" r="0" b="0"/>
            <wp:docPr id="52071244" name="Picture 1" descr="A screenshot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071244" name="Picture 1" descr="A screenshot of a graph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456111" cy="5394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958C6" w14:textId="77777777" w:rsidR="008E6565" w:rsidRDefault="008E6565">
      <w:r>
        <w:br w:type="page"/>
      </w:r>
    </w:p>
    <w:p w14:paraId="00489E76" w14:textId="7C6DFD54" w:rsidR="008E6565" w:rsidRDefault="008E6565">
      <w:r w:rsidRPr="008E6565">
        <w:lastRenderedPageBreak/>
        <w:drawing>
          <wp:inline distT="0" distB="0" distL="0" distR="0" wp14:anchorId="229C7382" wp14:editId="34127AC5">
            <wp:extent cx="4458322" cy="1076475"/>
            <wp:effectExtent l="0" t="0" r="0" b="9525"/>
            <wp:docPr id="1593417780" name="Picture 1" descr="A close up of a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3417780" name="Picture 1" descr="A close up of a text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58322" cy="10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46925" w14:textId="24CC1A2D" w:rsidR="008E6565" w:rsidRDefault="007A1E9A">
      <w:r w:rsidRPr="007A1E9A">
        <w:drawing>
          <wp:inline distT="0" distB="0" distL="0" distR="0" wp14:anchorId="4514E912" wp14:editId="6B29E9F8">
            <wp:extent cx="9144000" cy="2103755"/>
            <wp:effectExtent l="0" t="0" r="0" b="0"/>
            <wp:docPr id="302144486" name="Picture 1" descr="A diagram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2144486" name="Picture 1" descr="A diagram of a graph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2103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E4355" w14:textId="4201C3FB" w:rsidR="007A1E9A" w:rsidRDefault="007A1E9A">
      <w:r>
        <w:br w:type="page"/>
      </w:r>
    </w:p>
    <w:p w14:paraId="58C85BCF" w14:textId="22B41100" w:rsidR="007A1E9A" w:rsidRDefault="007A1E9A">
      <w:r w:rsidRPr="007A1E9A">
        <w:lastRenderedPageBreak/>
        <w:drawing>
          <wp:inline distT="0" distB="0" distL="0" distR="0" wp14:anchorId="70FCF514" wp14:editId="10C49EAC">
            <wp:extent cx="4048690" cy="819264"/>
            <wp:effectExtent l="0" t="0" r="9525" b="0"/>
            <wp:docPr id="964706837" name="Picture 1" descr="A close up of a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4706837" name="Picture 1" descr="A close up of a screen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48690" cy="819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FF6F8C" w14:textId="14B55B38" w:rsidR="007A1E9A" w:rsidRDefault="00945177">
      <w:r w:rsidRPr="00945177">
        <w:t>https://droughtmonitor.unl.edu/DmData/DataDownload/WebServiceInfo.aspx</w:t>
      </w:r>
    </w:p>
    <w:p w14:paraId="66666CA9" w14:textId="309B4E34" w:rsidR="00945177" w:rsidRDefault="007A1E9A">
      <w:r w:rsidRPr="007A1E9A">
        <w:drawing>
          <wp:inline distT="0" distB="0" distL="0" distR="0" wp14:anchorId="6F4D9003" wp14:editId="073419F3">
            <wp:extent cx="9144000" cy="5403215"/>
            <wp:effectExtent l="0" t="0" r="0" b="6985"/>
            <wp:docPr id="847343243" name="Picture 1" descr="A screenshot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7343243" name="Picture 1" descr="A screenshot of a graph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403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F3C3A" w14:textId="77777777" w:rsidR="00945177" w:rsidRDefault="00945177">
      <w:r w:rsidRPr="00945177">
        <w:lastRenderedPageBreak/>
        <w:drawing>
          <wp:inline distT="0" distB="0" distL="0" distR="0" wp14:anchorId="4C90F1A7" wp14:editId="1F665770">
            <wp:extent cx="4077269" cy="743054"/>
            <wp:effectExtent l="0" t="0" r="0" b="0"/>
            <wp:docPr id="1118141195" name="Picture 1" descr="A close up of a sig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8141195" name="Picture 1" descr="A close up of a sign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77269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400CC" w14:textId="2244B9E4" w:rsidR="00945177" w:rsidRDefault="00190253">
      <w:r w:rsidRPr="00190253">
        <w:drawing>
          <wp:inline distT="0" distB="0" distL="0" distR="0" wp14:anchorId="419C34DF" wp14:editId="61E6D152">
            <wp:extent cx="5858540" cy="5909427"/>
            <wp:effectExtent l="0" t="0" r="8890" b="0"/>
            <wp:docPr id="321558893" name="Picture 1" descr="A graph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1558893" name="Picture 1" descr="A graph of a graph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63113" cy="591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45177">
        <w:br w:type="page"/>
      </w:r>
    </w:p>
    <w:p w14:paraId="21A7775F" w14:textId="49FDBFD0" w:rsidR="007A1E9A" w:rsidRDefault="00190253">
      <w:r w:rsidRPr="00190253">
        <w:lastRenderedPageBreak/>
        <w:drawing>
          <wp:inline distT="0" distB="0" distL="0" distR="0" wp14:anchorId="26B47C69" wp14:editId="21BF9B50">
            <wp:extent cx="4286848" cy="676369"/>
            <wp:effectExtent l="0" t="0" r="0" b="9525"/>
            <wp:docPr id="1753245483" name="Picture 1" descr="A close up of a sig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3245483" name="Picture 1" descr="A close up of a sign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86848" cy="676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063C0" w14:textId="5AB96D82" w:rsidR="000964BB" w:rsidRDefault="000964BB">
      <w:r w:rsidRPr="000964BB">
        <w:drawing>
          <wp:inline distT="0" distB="0" distL="0" distR="0" wp14:anchorId="23AEEDC7" wp14:editId="0E1AA903">
            <wp:extent cx="9144000" cy="5183505"/>
            <wp:effectExtent l="0" t="0" r="0" b="0"/>
            <wp:docPr id="648520097" name="Picture 1" descr="A graph with blue ba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8520097" name="Picture 1" descr="A graph with blue bars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518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EB242" w14:textId="22A86A62" w:rsidR="00190253" w:rsidRDefault="00190253"/>
    <w:sectPr w:rsidR="00190253" w:rsidSect="00466DB3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2NzGyNDM3sjQwMDBV0lEKTi0uzszPAykwqgUACXvQbSwAAAA="/>
  </w:docVars>
  <w:rsids>
    <w:rsidRoot w:val="00466DB3"/>
    <w:rsid w:val="000964BB"/>
    <w:rsid w:val="00190253"/>
    <w:rsid w:val="002B25AD"/>
    <w:rsid w:val="00466DB3"/>
    <w:rsid w:val="0067296F"/>
    <w:rsid w:val="006E3681"/>
    <w:rsid w:val="007A1E9A"/>
    <w:rsid w:val="007D18F3"/>
    <w:rsid w:val="0086731D"/>
    <w:rsid w:val="008E6565"/>
    <w:rsid w:val="00945177"/>
    <w:rsid w:val="00A94EE4"/>
    <w:rsid w:val="00D16C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82473"/>
  <w15:chartTrackingRefBased/>
  <w15:docId w15:val="{0C5117B9-02B5-4285-9447-DE6B02BF5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66D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66D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66D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6D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66D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66D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66D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66D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66D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66D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66D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66D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66D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66D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66D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66D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66D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66D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66D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66D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66D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66D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66D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66D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66D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66D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66D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66D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66DB3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8</Pages>
  <Words>16</Words>
  <Characters>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ulx, Rob</dc:creator>
  <cp:keywords/>
  <dc:description/>
  <cp:lastModifiedBy>Proulx, Rob</cp:lastModifiedBy>
  <cp:revision>6</cp:revision>
  <dcterms:created xsi:type="dcterms:W3CDTF">2025-02-18T17:44:00Z</dcterms:created>
  <dcterms:modified xsi:type="dcterms:W3CDTF">2025-03-04T21:44:00Z</dcterms:modified>
</cp:coreProperties>
</file>